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40FD890E" w:rsidR="008A0D8F" w:rsidRPr="00C01A53" w:rsidRDefault="003A5572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>
        <w:rPr>
          <w:rFonts w:asciiTheme="minorHAnsi" w:eastAsiaTheme="minorHAnsi" w:hAnsiTheme="minorHAnsi" w:cstheme="minorHAnsi"/>
          <w:b/>
          <w:bCs/>
          <w:color w:val="auto"/>
          <w:sz w:val="22"/>
        </w:rPr>
        <w:t>July 8</w:t>
      </w:r>
      <w:r w:rsidR="00787BB9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, 2025</w:t>
      </w:r>
    </w:p>
    <w:p w14:paraId="28D774A4" w14:textId="49E73EDB" w:rsidR="00574F31" w:rsidRPr="00C01A53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436A6216" w14:textId="1234E635" w:rsidR="00D45321" w:rsidRDefault="00D45321" w:rsidP="00E7745E">
      <w:pPr>
        <w:pStyle w:val="ListParagraph"/>
        <w:numPr>
          <w:ilvl w:val="0"/>
          <w:numId w:val="1"/>
        </w:numPr>
        <w:spacing w:after="0" w:line="360" w:lineRule="auto"/>
      </w:pPr>
      <w:r>
        <w:t>Ben and Brad – Internal Communications</w:t>
      </w:r>
      <w:r w:rsidR="00FF3492">
        <w:t xml:space="preserve"> Priorities</w:t>
      </w:r>
    </w:p>
    <w:p w14:paraId="764E28CC" w14:textId="5400F2AB" w:rsidR="00F7220E" w:rsidRPr="00C01A53" w:rsidRDefault="00F7220E" w:rsidP="00E7745E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FY26 Spending Authority Plan</w:t>
      </w:r>
    </w:p>
    <w:p w14:paraId="5973AFAF" w14:textId="33C6D7FB" w:rsidR="00392A55" w:rsidRDefault="00A517D9" w:rsidP="00F7220E">
      <w:pPr>
        <w:pStyle w:val="ListParagraph"/>
        <w:numPr>
          <w:ilvl w:val="1"/>
          <w:numId w:val="1"/>
        </w:numPr>
        <w:spacing w:after="0" w:line="360" w:lineRule="auto"/>
      </w:pPr>
      <w:r>
        <w:t xml:space="preserve">Our Spending Authority </w:t>
      </w:r>
      <w:r w:rsidR="00E7745E">
        <w:t>was cut</w:t>
      </w:r>
    </w:p>
    <w:p w14:paraId="37D0701E" w14:textId="43E311E9" w:rsidR="00E24ABA" w:rsidRDefault="00E24ABA" w:rsidP="00F7220E">
      <w:pPr>
        <w:pStyle w:val="ListParagraph"/>
        <w:numPr>
          <w:ilvl w:val="1"/>
          <w:numId w:val="1"/>
        </w:numPr>
        <w:spacing w:after="0" w:line="360" w:lineRule="auto"/>
      </w:pPr>
      <w:proofErr w:type="spellStart"/>
      <w:r>
        <w:t>ANAplan</w:t>
      </w:r>
      <w:proofErr w:type="spellEnd"/>
      <w:r>
        <w:t xml:space="preserve"> closes July 30 </w:t>
      </w:r>
      <w:r w:rsidR="00EF1822">
        <w:t>–</w:t>
      </w:r>
      <w:r>
        <w:t xml:space="preserve"> </w:t>
      </w:r>
      <w:proofErr w:type="gramStart"/>
      <w:r w:rsidR="00EF1822">
        <w:t>two week</w:t>
      </w:r>
      <w:proofErr w:type="gramEnd"/>
      <w:r w:rsidR="00EF1822">
        <w:t xml:space="preserve"> approval</w:t>
      </w:r>
    </w:p>
    <w:p w14:paraId="5275C1D8" w14:textId="2B6793EB" w:rsidR="00D810E6" w:rsidRDefault="004F3328" w:rsidP="00D810E6">
      <w:pPr>
        <w:pStyle w:val="ListParagraph"/>
        <w:numPr>
          <w:ilvl w:val="0"/>
          <w:numId w:val="1"/>
        </w:numPr>
        <w:spacing w:after="0" w:line="360" w:lineRule="auto"/>
      </w:pPr>
      <w:r>
        <w:t>State funding</w:t>
      </w:r>
    </w:p>
    <w:p w14:paraId="206C8C66" w14:textId="38477638" w:rsidR="00085DBC" w:rsidRDefault="00085DBC" w:rsidP="00D810E6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What about the loss of staff partially </w:t>
      </w:r>
      <w:r w:rsidR="00290D05">
        <w:t>paid</w:t>
      </w:r>
      <w:r>
        <w:t xml:space="preserve"> on SNAP-Ed – can the UA/Extension </w:t>
      </w:r>
      <w:r w:rsidR="00290D05">
        <w:t>backstop that portion of their salary until they find a grant?</w:t>
      </w:r>
      <w:r w:rsidR="00B6733A">
        <w:t xml:space="preserve"> What about people close to retirement</w:t>
      </w:r>
      <w:r w:rsidR="00772804">
        <w:t>, or staff that do critical programming other than SNAP-Ed, do you want them on the BOX Folder?</w:t>
      </w:r>
    </w:p>
    <w:tbl>
      <w:tblPr>
        <w:tblW w:w="6380" w:type="dxa"/>
        <w:tblInd w:w="755" w:type="dxa"/>
        <w:tblLook w:val="04A0" w:firstRow="1" w:lastRow="0" w:firstColumn="1" w:lastColumn="0" w:noHBand="0" w:noVBand="1"/>
      </w:tblPr>
      <w:tblGrid>
        <w:gridCol w:w="2480"/>
        <w:gridCol w:w="1560"/>
        <w:gridCol w:w="1020"/>
        <w:gridCol w:w="1320"/>
      </w:tblGrid>
      <w:tr w:rsidR="00B42622" w:rsidRPr="00B42622" w14:paraId="2E6924C4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ABD13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B42622">
              <w:rPr>
                <w:rFonts w:eastAsia="Times New Roman" w:cs="Times New Roman"/>
                <w:b/>
                <w:bCs/>
                <w:sz w:val="20"/>
                <w:szCs w:val="18"/>
              </w:rPr>
              <w:t>Count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44352" w14:textId="77777777" w:rsidR="00B42622" w:rsidRPr="00B42622" w:rsidRDefault="00B42622" w:rsidP="00B42622">
            <w:pPr>
              <w:spacing w:line="240" w:lineRule="auto"/>
              <w:ind w:left="0" w:firstLine="0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B42622">
              <w:rPr>
                <w:rFonts w:eastAsia="Times New Roman" w:cs="Times New Roman"/>
                <w:b/>
                <w:bCs/>
                <w:sz w:val="20"/>
                <w:szCs w:val="18"/>
              </w:rPr>
              <w:t>Positions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75239" w14:textId="77777777" w:rsidR="00B42622" w:rsidRPr="00B42622" w:rsidRDefault="00B42622" w:rsidP="00B42622">
            <w:pPr>
              <w:spacing w:line="240" w:lineRule="auto"/>
              <w:ind w:left="0" w:firstLine="0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B42622">
              <w:rPr>
                <w:rFonts w:eastAsia="Times New Roman" w:cs="Times New Roman"/>
                <w:b/>
                <w:bCs/>
                <w:sz w:val="20"/>
                <w:szCs w:val="20"/>
              </w:rPr>
              <w:t>FT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A31E5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B42622">
              <w:rPr>
                <w:rFonts w:eastAsia="Times New Roman" w:cs="Times New Roman"/>
                <w:b/>
                <w:bCs/>
                <w:sz w:val="20"/>
                <w:szCs w:val="18"/>
              </w:rPr>
              <w:t>Salary + ERE</w:t>
            </w:r>
          </w:p>
        </w:tc>
      </w:tr>
      <w:tr w:rsidR="00B42622" w:rsidRPr="00B42622" w14:paraId="5E997B8E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42F60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Apach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8A23E2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1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F5CCF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E84484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243,460 </w:t>
            </w:r>
          </w:p>
        </w:tc>
      </w:tr>
      <w:tr w:rsidR="00B42622" w:rsidRPr="00B42622" w14:paraId="77400626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5DD50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Cochis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A82106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7D0A7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3.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DC589B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218,602 </w:t>
            </w:r>
          </w:p>
        </w:tc>
      </w:tr>
      <w:tr w:rsidR="00B42622" w:rsidRPr="00B42622" w14:paraId="09513E1E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8E9D2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Graham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F0D9C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69D7EF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1.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8DE9DB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112,301 </w:t>
            </w:r>
          </w:p>
        </w:tc>
      </w:tr>
      <w:tr w:rsidR="00B42622" w:rsidRPr="00B42622" w14:paraId="3E8A8657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8CA49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Greenle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50DA4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E90C1D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1.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2B5EF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83,333 </w:t>
            </w:r>
          </w:p>
        </w:tc>
      </w:tr>
      <w:tr w:rsidR="00B42622" w:rsidRPr="00B42622" w14:paraId="76F45B72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07C76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La Paz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3B84D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8217FE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1.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F6A0D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70,090 </w:t>
            </w:r>
          </w:p>
        </w:tc>
      </w:tr>
      <w:tr w:rsidR="00B42622" w:rsidRPr="00B42622" w14:paraId="086804A2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525BE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Maricop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65B148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2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4EE708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17.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1E982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1,257,163 </w:t>
            </w:r>
          </w:p>
        </w:tc>
      </w:tr>
      <w:tr w:rsidR="00B42622" w:rsidRPr="00B42622" w14:paraId="2A23CC8D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67D9E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Mohav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DC3CE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D9285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1.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0AEC9B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80,118 </w:t>
            </w:r>
          </w:p>
        </w:tc>
      </w:tr>
      <w:tr w:rsidR="00B42622" w:rsidRPr="00B42622" w14:paraId="3A0704AD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B19AF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Navajo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52DF5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0F29C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82602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172,591 </w:t>
            </w:r>
          </w:p>
        </w:tc>
      </w:tr>
      <w:tr w:rsidR="00B42622" w:rsidRPr="00B42622" w14:paraId="0AD9EC00" w14:textId="77777777" w:rsidTr="00B42622">
        <w:trPr>
          <w:trHeight w:val="398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4B348B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Pima (Garden Kitchen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2B8E36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20"/>
              </w:rPr>
              <w:t>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BA608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6.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D307C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463,376 </w:t>
            </w:r>
          </w:p>
        </w:tc>
      </w:tr>
      <w:tr w:rsidR="00B42622" w:rsidRPr="00B42622" w14:paraId="07EFBDCA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F8581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Pin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186F8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3C184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3.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3D499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278,644 </w:t>
            </w:r>
          </w:p>
        </w:tc>
      </w:tr>
      <w:tr w:rsidR="00B42622" w:rsidRPr="00B42622" w14:paraId="06730705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09772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Santa Cruz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CEB893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B8FCF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2.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8B8B7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147,509 </w:t>
            </w:r>
          </w:p>
        </w:tc>
      </w:tr>
      <w:tr w:rsidR="00B42622" w:rsidRPr="00B42622" w14:paraId="59B3F704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109AF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Yavapai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3D4143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FD7424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>0.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D69E3" w14:textId="77777777" w:rsidR="00B42622" w:rsidRPr="00B42622" w:rsidRDefault="00B42622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2622">
              <w:rPr>
                <w:rFonts w:eastAsia="Times New Roman" w:cs="Times New Roman"/>
                <w:sz w:val="20"/>
                <w:szCs w:val="18"/>
              </w:rPr>
              <w:t xml:space="preserve">$35,591 </w:t>
            </w:r>
          </w:p>
        </w:tc>
      </w:tr>
      <w:tr w:rsidR="0014634A" w:rsidRPr="00430673" w14:paraId="79805BA9" w14:textId="77777777" w:rsidTr="00B42622">
        <w:trPr>
          <w:trHeight w:val="28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966687" w14:textId="77777777" w:rsidR="0014634A" w:rsidRPr="00430673" w:rsidRDefault="0014634A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b/>
                <w:bCs/>
                <w:sz w:val="20"/>
                <w:szCs w:val="18"/>
              </w:rPr>
            </w:pPr>
          </w:p>
          <w:p w14:paraId="24AE52F5" w14:textId="77777777" w:rsidR="0014634A" w:rsidRPr="00430673" w:rsidRDefault="0014634A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b/>
                <w:bCs/>
                <w:sz w:val="20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B140EB" w14:textId="52D95E4F" w:rsidR="0014634A" w:rsidRPr="00430673" w:rsidRDefault="00430673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b/>
                <w:bCs/>
                <w:sz w:val="20"/>
                <w:szCs w:val="18"/>
              </w:rPr>
            </w:pPr>
            <w:r w:rsidRPr="00430673">
              <w:rPr>
                <w:rFonts w:eastAsia="Times New Roman" w:cs="Times New Roman"/>
                <w:b/>
                <w:bCs/>
                <w:sz w:val="20"/>
                <w:szCs w:val="18"/>
              </w:rPr>
              <w:t>7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144EE4" w14:textId="6B0312BF" w:rsidR="0014634A" w:rsidRPr="00430673" w:rsidRDefault="00430673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b/>
                <w:bCs/>
                <w:sz w:val="20"/>
                <w:szCs w:val="18"/>
              </w:rPr>
            </w:pPr>
            <w:r w:rsidRPr="00430673">
              <w:rPr>
                <w:rFonts w:eastAsia="Times New Roman" w:cs="Times New Roman"/>
                <w:b/>
                <w:bCs/>
                <w:sz w:val="20"/>
                <w:szCs w:val="18"/>
              </w:rPr>
              <w:t>47.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233A4D" w14:textId="0AA6D06F" w:rsidR="0014634A" w:rsidRPr="00430673" w:rsidRDefault="00430673" w:rsidP="00B42622">
            <w:pPr>
              <w:spacing w:line="240" w:lineRule="auto"/>
              <w:ind w:left="0" w:firstLine="0"/>
              <w:jc w:val="center"/>
              <w:rPr>
                <w:rFonts w:eastAsia="Times New Roman" w:cs="Times New Roman"/>
                <w:b/>
                <w:bCs/>
                <w:sz w:val="20"/>
                <w:szCs w:val="18"/>
              </w:rPr>
            </w:pPr>
            <w:r w:rsidRPr="00430673">
              <w:rPr>
                <w:rFonts w:eastAsia="Times New Roman" w:cs="Times New Roman"/>
                <w:b/>
                <w:bCs/>
                <w:sz w:val="20"/>
                <w:szCs w:val="18"/>
              </w:rPr>
              <w:t>$3,162,778</w:t>
            </w:r>
          </w:p>
        </w:tc>
      </w:tr>
    </w:tbl>
    <w:p w14:paraId="2A0C3150" w14:textId="77777777" w:rsidR="001D6E34" w:rsidRPr="00430673" w:rsidRDefault="001D6E34" w:rsidP="001D6E34">
      <w:pPr>
        <w:spacing w:line="360" w:lineRule="auto"/>
        <w:rPr>
          <w:b/>
          <w:bCs/>
        </w:rPr>
      </w:pPr>
    </w:p>
    <w:p w14:paraId="0E424DAD" w14:textId="1F0A1024" w:rsidR="00B17175" w:rsidRDefault="00430673" w:rsidP="00B32E0D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Requests for FY26 hires </w:t>
      </w:r>
      <w:r w:rsidR="00E7745E">
        <w:t xml:space="preserve">– Please fill out the </w:t>
      </w:r>
      <w:r>
        <w:t>BOX File</w:t>
      </w:r>
      <w:r w:rsidR="00E7745E">
        <w:t xml:space="preserve"> </w:t>
      </w:r>
      <w:r w:rsidR="00085DBC">
        <w:t>that is in the Box Folder</w:t>
      </w:r>
      <w:r w:rsidR="009F1E79">
        <w:t xml:space="preserve"> – See Kelly’s email</w:t>
      </w:r>
    </w:p>
    <w:p w14:paraId="6B66D161" w14:textId="4374F480" w:rsidR="00A429C3" w:rsidRPr="00C01A53" w:rsidRDefault="00A429C3" w:rsidP="00D6252E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 xml:space="preserve">Around the table – any County </w:t>
      </w:r>
      <w:r w:rsidR="00F13900" w:rsidRPr="00C01A53">
        <w:t xml:space="preserve">or Center </w:t>
      </w:r>
      <w:r w:rsidRPr="00C01A53">
        <w:t>updates?</w:t>
      </w:r>
    </w:p>
    <w:p w14:paraId="76FBB6F5" w14:textId="77777777" w:rsidR="00C01A53" w:rsidRDefault="00C01A53" w:rsidP="00C01A53">
      <w:pPr>
        <w:spacing w:line="360" w:lineRule="auto"/>
        <w:rPr>
          <w:sz w:val="22"/>
        </w:rPr>
      </w:pPr>
    </w:p>
    <w:p w14:paraId="2E14A202" w14:textId="4BD23FDA" w:rsidR="00C01A53" w:rsidRPr="0040374F" w:rsidRDefault="009D3407" w:rsidP="0040374F">
      <w:pPr>
        <w:spacing w:line="360" w:lineRule="auto"/>
        <w:jc w:val="center"/>
        <w:rPr>
          <w:b/>
          <w:bCs/>
          <w:szCs w:val="24"/>
        </w:rPr>
      </w:pPr>
      <w:r w:rsidRPr="0040374F">
        <w:rPr>
          <w:b/>
          <w:bCs/>
          <w:szCs w:val="24"/>
        </w:rPr>
        <w:t>THE NEXT</w:t>
      </w:r>
      <w:r w:rsidR="00C01A53" w:rsidRPr="0040374F">
        <w:rPr>
          <w:b/>
          <w:bCs/>
          <w:szCs w:val="24"/>
        </w:rPr>
        <w:t xml:space="preserve"> CED </w:t>
      </w:r>
      <w:r w:rsidR="0040374F">
        <w:rPr>
          <w:b/>
          <w:bCs/>
          <w:szCs w:val="24"/>
        </w:rPr>
        <w:t xml:space="preserve">ZOOM </w:t>
      </w:r>
      <w:r w:rsidR="00C01A53" w:rsidRPr="0040374F">
        <w:rPr>
          <w:b/>
          <w:bCs/>
          <w:szCs w:val="24"/>
        </w:rPr>
        <w:t xml:space="preserve">MEETING </w:t>
      </w:r>
      <w:r w:rsidR="00D136EE">
        <w:rPr>
          <w:b/>
          <w:bCs/>
          <w:szCs w:val="24"/>
        </w:rPr>
        <w:t xml:space="preserve">August </w:t>
      </w:r>
      <w:r w:rsidR="00B6733A">
        <w:rPr>
          <w:b/>
          <w:bCs/>
          <w:szCs w:val="24"/>
        </w:rPr>
        <w:t>12</w:t>
      </w:r>
      <w:r w:rsidR="00D136EE">
        <w:rPr>
          <w:b/>
          <w:bCs/>
          <w:szCs w:val="24"/>
        </w:rPr>
        <w:t>,</w:t>
      </w:r>
      <w:r w:rsidR="001D570D" w:rsidRPr="0040374F">
        <w:rPr>
          <w:b/>
          <w:bCs/>
          <w:szCs w:val="24"/>
        </w:rPr>
        <w:t xml:space="preserve"> </w:t>
      </w:r>
      <w:r w:rsidRPr="0040374F">
        <w:rPr>
          <w:b/>
          <w:bCs/>
          <w:szCs w:val="24"/>
        </w:rPr>
        <w:t>2025,</w:t>
      </w:r>
      <w:r w:rsidR="00C01A53" w:rsidRPr="0040374F">
        <w:rPr>
          <w:b/>
          <w:bCs/>
          <w:szCs w:val="24"/>
        </w:rPr>
        <w:t xml:space="preserve"> </w:t>
      </w:r>
      <w:r w:rsidR="001D570D" w:rsidRPr="0040374F">
        <w:rPr>
          <w:b/>
          <w:bCs/>
          <w:szCs w:val="24"/>
        </w:rPr>
        <w:t>11:00</w:t>
      </w:r>
      <w:r w:rsidR="0040374F" w:rsidRPr="0040374F">
        <w:rPr>
          <w:b/>
          <w:bCs/>
          <w:szCs w:val="24"/>
        </w:rPr>
        <w:t>- Noon</w:t>
      </w:r>
    </w:p>
    <w:sectPr w:rsidR="00C01A53" w:rsidRPr="0040374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D3E"/>
    <w:rsid w:val="00002F03"/>
    <w:rsid w:val="0000506B"/>
    <w:rsid w:val="00005789"/>
    <w:rsid w:val="00021FAB"/>
    <w:rsid w:val="0002443D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85DBC"/>
    <w:rsid w:val="000948B4"/>
    <w:rsid w:val="00096CEC"/>
    <w:rsid w:val="000A104F"/>
    <w:rsid w:val="000A2A5B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17AE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34A"/>
    <w:rsid w:val="00146EF7"/>
    <w:rsid w:val="00147A83"/>
    <w:rsid w:val="001558D3"/>
    <w:rsid w:val="001679ED"/>
    <w:rsid w:val="00175C77"/>
    <w:rsid w:val="00180FC0"/>
    <w:rsid w:val="00184972"/>
    <w:rsid w:val="00185AAC"/>
    <w:rsid w:val="00187F62"/>
    <w:rsid w:val="001A460F"/>
    <w:rsid w:val="001B4E77"/>
    <w:rsid w:val="001C208B"/>
    <w:rsid w:val="001C29ED"/>
    <w:rsid w:val="001C5A67"/>
    <w:rsid w:val="001C6AC2"/>
    <w:rsid w:val="001D0537"/>
    <w:rsid w:val="001D0BA9"/>
    <w:rsid w:val="001D17E9"/>
    <w:rsid w:val="001D2C85"/>
    <w:rsid w:val="001D3E20"/>
    <w:rsid w:val="001D570D"/>
    <w:rsid w:val="001D6E34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5AF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90D05"/>
    <w:rsid w:val="002A1C59"/>
    <w:rsid w:val="002A214D"/>
    <w:rsid w:val="002A4938"/>
    <w:rsid w:val="002B02A0"/>
    <w:rsid w:val="002B51A4"/>
    <w:rsid w:val="002B6C25"/>
    <w:rsid w:val="002C0853"/>
    <w:rsid w:val="002C5593"/>
    <w:rsid w:val="002D7A14"/>
    <w:rsid w:val="002D7D09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40C8"/>
    <w:rsid w:val="00366DF4"/>
    <w:rsid w:val="00375A43"/>
    <w:rsid w:val="00376ABB"/>
    <w:rsid w:val="00392A55"/>
    <w:rsid w:val="00393EBC"/>
    <w:rsid w:val="0039585F"/>
    <w:rsid w:val="00397E1F"/>
    <w:rsid w:val="003A0802"/>
    <w:rsid w:val="003A10F6"/>
    <w:rsid w:val="003A229A"/>
    <w:rsid w:val="003A5572"/>
    <w:rsid w:val="003A7734"/>
    <w:rsid w:val="003A7AA5"/>
    <w:rsid w:val="003B02EB"/>
    <w:rsid w:val="003B11C4"/>
    <w:rsid w:val="003B6154"/>
    <w:rsid w:val="003B6263"/>
    <w:rsid w:val="003C00D3"/>
    <w:rsid w:val="003C3987"/>
    <w:rsid w:val="003C6C60"/>
    <w:rsid w:val="003E70A8"/>
    <w:rsid w:val="003F259B"/>
    <w:rsid w:val="003F723D"/>
    <w:rsid w:val="003F7DAF"/>
    <w:rsid w:val="0040374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673"/>
    <w:rsid w:val="004307BD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3328"/>
    <w:rsid w:val="004F55CD"/>
    <w:rsid w:val="004F7C73"/>
    <w:rsid w:val="004F7F82"/>
    <w:rsid w:val="00501C08"/>
    <w:rsid w:val="0050250B"/>
    <w:rsid w:val="00504A8F"/>
    <w:rsid w:val="0050664B"/>
    <w:rsid w:val="0051146E"/>
    <w:rsid w:val="00520B65"/>
    <w:rsid w:val="005215C0"/>
    <w:rsid w:val="00522501"/>
    <w:rsid w:val="005252E0"/>
    <w:rsid w:val="00526DAD"/>
    <w:rsid w:val="005337D1"/>
    <w:rsid w:val="0053593E"/>
    <w:rsid w:val="0053698A"/>
    <w:rsid w:val="00537553"/>
    <w:rsid w:val="00537A16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B4781"/>
    <w:rsid w:val="005C23C5"/>
    <w:rsid w:val="005C28CC"/>
    <w:rsid w:val="005C34CC"/>
    <w:rsid w:val="005C4782"/>
    <w:rsid w:val="005C4A07"/>
    <w:rsid w:val="005C4D37"/>
    <w:rsid w:val="005D2A82"/>
    <w:rsid w:val="005D7023"/>
    <w:rsid w:val="005F0944"/>
    <w:rsid w:val="005F3D28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25A3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6A8F"/>
    <w:rsid w:val="007579E3"/>
    <w:rsid w:val="00766003"/>
    <w:rsid w:val="00772804"/>
    <w:rsid w:val="00776F9A"/>
    <w:rsid w:val="0078408A"/>
    <w:rsid w:val="00785C0D"/>
    <w:rsid w:val="00787BB9"/>
    <w:rsid w:val="00793428"/>
    <w:rsid w:val="007A3067"/>
    <w:rsid w:val="007A4934"/>
    <w:rsid w:val="007A78E3"/>
    <w:rsid w:val="007B0312"/>
    <w:rsid w:val="007B1BEA"/>
    <w:rsid w:val="007B73DF"/>
    <w:rsid w:val="007C15B3"/>
    <w:rsid w:val="007C755A"/>
    <w:rsid w:val="007D61EE"/>
    <w:rsid w:val="007F1B11"/>
    <w:rsid w:val="007F2D16"/>
    <w:rsid w:val="007F3E51"/>
    <w:rsid w:val="007F47E7"/>
    <w:rsid w:val="008029F6"/>
    <w:rsid w:val="00803A85"/>
    <w:rsid w:val="0080605D"/>
    <w:rsid w:val="0081692D"/>
    <w:rsid w:val="0082097F"/>
    <w:rsid w:val="00820C79"/>
    <w:rsid w:val="008215DB"/>
    <w:rsid w:val="00827128"/>
    <w:rsid w:val="008330B3"/>
    <w:rsid w:val="00840BF1"/>
    <w:rsid w:val="008410D2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5ED1"/>
    <w:rsid w:val="0094038D"/>
    <w:rsid w:val="00942F8F"/>
    <w:rsid w:val="00943F3B"/>
    <w:rsid w:val="009527BF"/>
    <w:rsid w:val="00960927"/>
    <w:rsid w:val="00963634"/>
    <w:rsid w:val="0096455D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B5C"/>
    <w:rsid w:val="009C0376"/>
    <w:rsid w:val="009C470F"/>
    <w:rsid w:val="009C5D63"/>
    <w:rsid w:val="009D3407"/>
    <w:rsid w:val="009D7CB1"/>
    <w:rsid w:val="009E521A"/>
    <w:rsid w:val="009E786B"/>
    <w:rsid w:val="009E7B35"/>
    <w:rsid w:val="009F1E79"/>
    <w:rsid w:val="00A1169A"/>
    <w:rsid w:val="00A14A3D"/>
    <w:rsid w:val="00A229F4"/>
    <w:rsid w:val="00A24459"/>
    <w:rsid w:val="00A26429"/>
    <w:rsid w:val="00A3159E"/>
    <w:rsid w:val="00A40038"/>
    <w:rsid w:val="00A429C3"/>
    <w:rsid w:val="00A44940"/>
    <w:rsid w:val="00A5042C"/>
    <w:rsid w:val="00A517D9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A6DED"/>
    <w:rsid w:val="00AA73A9"/>
    <w:rsid w:val="00AB3A9E"/>
    <w:rsid w:val="00AC1BFB"/>
    <w:rsid w:val="00AC40C1"/>
    <w:rsid w:val="00AD05FF"/>
    <w:rsid w:val="00AD6ADA"/>
    <w:rsid w:val="00AE7D25"/>
    <w:rsid w:val="00B005B1"/>
    <w:rsid w:val="00B02767"/>
    <w:rsid w:val="00B054F7"/>
    <w:rsid w:val="00B12D36"/>
    <w:rsid w:val="00B13805"/>
    <w:rsid w:val="00B17175"/>
    <w:rsid w:val="00B20607"/>
    <w:rsid w:val="00B23A22"/>
    <w:rsid w:val="00B23E1D"/>
    <w:rsid w:val="00B27780"/>
    <w:rsid w:val="00B32E0D"/>
    <w:rsid w:val="00B34643"/>
    <w:rsid w:val="00B3569C"/>
    <w:rsid w:val="00B40340"/>
    <w:rsid w:val="00B4105C"/>
    <w:rsid w:val="00B42622"/>
    <w:rsid w:val="00B45C64"/>
    <w:rsid w:val="00B45E80"/>
    <w:rsid w:val="00B517A1"/>
    <w:rsid w:val="00B52C30"/>
    <w:rsid w:val="00B544E7"/>
    <w:rsid w:val="00B549C6"/>
    <w:rsid w:val="00B554C7"/>
    <w:rsid w:val="00B56E74"/>
    <w:rsid w:val="00B6733A"/>
    <w:rsid w:val="00B7253E"/>
    <w:rsid w:val="00B73F23"/>
    <w:rsid w:val="00B825DE"/>
    <w:rsid w:val="00B85FE0"/>
    <w:rsid w:val="00B8787C"/>
    <w:rsid w:val="00B95C11"/>
    <w:rsid w:val="00B970E0"/>
    <w:rsid w:val="00B979BC"/>
    <w:rsid w:val="00BA1804"/>
    <w:rsid w:val="00BA1808"/>
    <w:rsid w:val="00BA35B7"/>
    <w:rsid w:val="00BA6750"/>
    <w:rsid w:val="00BB1913"/>
    <w:rsid w:val="00BB358B"/>
    <w:rsid w:val="00BC3FD1"/>
    <w:rsid w:val="00BC5D1F"/>
    <w:rsid w:val="00BC7C28"/>
    <w:rsid w:val="00BF3061"/>
    <w:rsid w:val="00BF6AA3"/>
    <w:rsid w:val="00BF7D64"/>
    <w:rsid w:val="00C00B6C"/>
    <w:rsid w:val="00C01A53"/>
    <w:rsid w:val="00C03D60"/>
    <w:rsid w:val="00C075FE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1F6"/>
    <w:rsid w:val="00C76915"/>
    <w:rsid w:val="00C80B21"/>
    <w:rsid w:val="00C87CF6"/>
    <w:rsid w:val="00C961BD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CF7C66"/>
    <w:rsid w:val="00D01E95"/>
    <w:rsid w:val="00D053D9"/>
    <w:rsid w:val="00D06DED"/>
    <w:rsid w:val="00D07CE1"/>
    <w:rsid w:val="00D11F57"/>
    <w:rsid w:val="00D136EE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321"/>
    <w:rsid w:val="00D4561A"/>
    <w:rsid w:val="00D51365"/>
    <w:rsid w:val="00D51738"/>
    <w:rsid w:val="00D52BB8"/>
    <w:rsid w:val="00D53A29"/>
    <w:rsid w:val="00D63A81"/>
    <w:rsid w:val="00D73C3D"/>
    <w:rsid w:val="00D75981"/>
    <w:rsid w:val="00D76C16"/>
    <w:rsid w:val="00D810E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63BF"/>
    <w:rsid w:val="00DE7017"/>
    <w:rsid w:val="00DE71BE"/>
    <w:rsid w:val="00DF1165"/>
    <w:rsid w:val="00DF2B14"/>
    <w:rsid w:val="00E010DD"/>
    <w:rsid w:val="00E0222E"/>
    <w:rsid w:val="00E03C2E"/>
    <w:rsid w:val="00E04907"/>
    <w:rsid w:val="00E06815"/>
    <w:rsid w:val="00E16C09"/>
    <w:rsid w:val="00E203C6"/>
    <w:rsid w:val="00E210D6"/>
    <w:rsid w:val="00E240B6"/>
    <w:rsid w:val="00E24ABA"/>
    <w:rsid w:val="00E37D93"/>
    <w:rsid w:val="00E418FC"/>
    <w:rsid w:val="00E5584C"/>
    <w:rsid w:val="00E63542"/>
    <w:rsid w:val="00E644EB"/>
    <w:rsid w:val="00E703F4"/>
    <w:rsid w:val="00E72209"/>
    <w:rsid w:val="00E7745E"/>
    <w:rsid w:val="00E82D74"/>
    <w:rsid w:val="00E94D74"/>
    <w:rsid w:val="00E94EF6"/>
    <w:rsid w:val="00EB4B8A"/>
    <w:rsid w:val="00EB507C"/>
    <w:rsid w:val="00EB573D"/>
    <w:rsid w:val="00EC4EF7"/>
    <w:rsid w:val="00EE0A03"/>
    <w:rsid w:val="00EE144A"/>
    <w:rsid w:val="00EE16C1"/>
    <w:rsid w:val="00EE1712"/>
    <w:rsid w:val="00EE2EF6"/>
    <w:rsid w:val="00EF1822"/>
    <w:rsid w:val="00EF24E8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160CC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2627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492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2</cp:revision>
  <cp:lastPrinted>2024-12-10T16:01:00Z</cp:lastPrinted>
  <dcterms:created xsi:type="dcterms:W3CDTF">2025-07-07T23:52:00Z</dcterms:created>
  <dcterms:modified xsi:type="dcterms:W3CDTF">2025-07-07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